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73380" w14:textId="39D8B7D7" w:rsidR="0058643F" w:rsidRPr="00192B79" w:rsidRDefault="0058643F" w:rsidP="0058643F">
      <w:pPr>
        <w:spacing w:after="0"/>
        <w:jc w:val="center"/>
        <w:rPr>
          <w:b/>
          <w:sz w:val="32"/>
          <w:szCs w:val="32"/>
          <w:lang w:val="sr-Cyrl-CS"/>
        </w:rPr>
      </w:pPr>
      <w:r w:rsidRPr="00192B79">
        <w:rPr>
          <w:b/>
          <w:sz w:val="32"/>
          <w:szCs w:val="32"/>
          <w:lang w:val="sr-Cyrl-CS"/>
        </w:rPr>
        <w:t xml:space="preserve">АКАДМИЈА СТРУКОВНИХ СТУДИЈА </w:t>
      </w:r>
      <w:r>
        <w:rPr>
          <w:b/>
          <w:sz w:val="32"/>
          <w:szCs w:val="32"/>
          <w:lang w:val="sr-Cyrl-CS"/>
        </w:rPr>
        <w:t>ШАБАЦ</w:t>
      </w:r>
    </w:p>
    <w:p w14:paraId="138F8826" w14:textId="77777777" w:rsidR="0058643F" w:rsidRDefault="0058643F" w:rsidP="0058643F">
      <w:pPr>
        <w:spacing w:after="0"/>
        <w:jc w:val="center"/>
        <w:rPr>
          <w:lang w:val="sr-Cyrl-CS"/>
        </w:rPr>
      </w:pPr>
      <w:r w:rsidRPr="00192B79">
        <w:rPr>
          <w:b/>
          <w:sz w:val="32"/>
          <w:szCs w:val="32"/>
          <w:lang w:val="sr-Cyrl-CS"/>
        </w:rPr>
        <w:t>Одсек за медицинске и пословно-технолошке студије</w:t>
      </w:r>
    </w:p>
    <w:p w14:paraId="0466DAB2" w14:textId="77777777" w:rsidR="0058643F" w:rsidRPr="0058643F" w:rsidRDefault="0058643F" w:rsidP="0058643F">
      <w:pPr>
        <w:spacing w:after="0"/>
        <w:jc w:val="center"/>
        <w:rPr>
          <w:b/>
          <w:lang w:val="sr-Cyrl-CS"/>
        </w:rPr>
      </w:pPr>
      <w:r>
        <w:rPr>
          <w:lang w:val="sr-Cyrl-CS"/>
        </w:rPr>
        <w:t>најављује</w:t>
      </w:r>
    </w:p>
    <w:p w14:paraId="78E09DAD" w14:textId="04A3F460" w:rsidR="0058643F" w:rsidRDefault="0058643F" w:rsidP="0058643F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>
        <w:rPr>
          <w:b/>
          <w:sz w:val="28"/>
          <w:szCs w:val="28"/>
          <w:lang w:val="sr-Cyrl-CS"/>
        </w:rPr>
        <w:t>ОГ</w:t>
      </w:r>
      <w:r w:rsidRPr="004D1E43">
        <w:rPr>
          <w:b/>
          <w:sz w:val="28"/>
          <w:szCs w:val="28"/>
          <w:lang w:val="sr-Cyrl-CS"/>
        </w:rPr>
        <w:t xml:space="preserve">   Р А Д </w:t>
      </w:r>
      <w:r>
        <w:rPr>
          <w:b/>
          <w:sz w:val="28"/>
          <w:szCs w:val="28"/>
          <w:lang w:val="sr-Cyrl-CS"/>
        </w:rPr>
        <w:t>А</w:t>
      </w:r>
    </w:p>
    <w:p w14:paraId="20E2C78A" w14:textId="370DC99B" w:rsidR="008562F8" w:rsidRDefault="008562F8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26FC1C4C" w14:textId="199691DC" w:rsidR="008562F8" w:rsidRDefault="008562F8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40667638" w14:textId="51F3564B" w:rsidR="008562F8" w:rsidRDefault="008562F8" w:rsidP="0058643F">
      <w:pPr>
        <w:spacing w:after="0"/>
        <w:jc w:val="center"/>
        <w:rPr>
          <w:b/>
          <w:sz w:val="28"/>
          <w:szCs w:val="28"/>
          <w:lang w:val="sr-Cyrl-CS"/>
        </w:rPr>
      </w:pPr>
    </w:p>
    <w:p w14:paraId="4529F1E3" w14:textId="77777777" w:rsidR="008562F8" w:rsidRPr="004D1E43" w:rsidRDefault="008562F8" w:rsidP="008562F8">
      <w:pPr>
        <w:spacing w:after="0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58643F" w14:paraId="44507588" w14:textId="77777777" w:rsidTr="00185C1E">
        <w:tc>
          <w:tcPr>
            <w:tcW w:w="3085" w:type="dxa"/>
          </w:tcPr>
          <w:p w14:paraId="5C0DECD5" w14:textId="77777777" w:rsidR="0058643F" w:rsidRDefault="0058643F" w:rsidP="00185C1E">
            <w:pPr>
              <w:rPr>
                <w:lang w:val="sr-Cyrl-CS"/>
              </w:rPr>
            </w:pPr>
            <w:bookmarkStart w:id="0" w:name="_Hlk42082667"/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D43924E" w14:textId="72698898" w:rsidR="0058643F" w:rsidRPr="00561D9D" w:rsidRDefault="00224894" w:rsidP="00272806">
            <w:pPr>
              <w:rPr>
                <w:lang w:val="sr-Cyrl-RS"/>
              </w:rPr>
            </w:pPr>
            <w:r>
              <w:rPr>
                <w:lang w:val="sr-Cyrl-RS"/>
              </w:rPr>
              <w:t>Бојана Мијаиловић</w:t>
            </w:r>
          </w:p>
        </w:tc>
      </w:tr>
      <w:tr w:rsidR="0058643F" w14:paraId="17AE258D" w14:textId="77777777" w:rsidTr="00185C1E">
        <w:tc>
          <w:tcPr>
            <w:tcW w:w="3085" w:type="dxa"/>
          </w:tcPr>
          <w:p w14:paraId="5DB9A8E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691EFED" w14:textId="0DF37368" w:rsidR="0058643F" w:rsidRPr="00542444" w:rsidRDefault="00542444" w:rsidP="00185C1E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Маркетинг услуга на примеру </w:t>
            </w:r>
            <w:r>
              <w:rPr>
                <w:lang w:val="en-US"/>
              </w:rPr>
              <w:t>Alpha</w:t>
            </w:r>
            <w:r>
              <w:rPr>
                <w:lang w:val="sr-Cyrl-RS"/>
              </w:rPr>
              <w:t xml:space="preserve"> банке</w:t>
            </w:r>
          </w:p>
        </w:tc>
      </w:tr>
      <w:tr w:rsidR="0058643F" w14:paraId="03501179" w14:textId="77777777" w:rsidTr="00185C1E">
        <w:tc>
          <w:tcPr>
            <w:tcW w:w="3085" w:type="dxa"/>
          </w:tcPr>
          <w:p w14:paraId="0EE34C8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40FB49EE" w14:textId="314CB602" w:rsidR="0058643F" w:rsidRDefault="00B22F09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1</w:t>
            </w:r>
            <w:r w:rsidR="00224894">
              <w:rPr>
                <w:lang w:val="sr-Cyrl-CS"/>
              </w:rPr>
              <w:t>2</w:t>
            </w:r>
            <w:r>
              <w:rPr>
                <w:lang w:val="sr-Cyrl-CS"/>
              </w:rPr>
              <w:t>.00</w:t>
            </w:r>
          </w:p>
        </w:tc>
      </w:tr>
      <w:tr w:rsidR="0058643F" w14:paraId="1BF6CF36" w14:textId="77777777" w:rsidTr="00185C1E">
        <w:tc>
          <w:tcPr>
            <w:tcW w:w="3085" w:type="dxa"/>
          </w:tcPr>
          <w:p w14:paraId="31BAF28D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BF7C96A" w14:textId="04BBB9A0" w:rsidR="0058643F" w:rsidRDefault="00561D9D" w:rsidP="005D2A36">
            <w:pPr>
              <w:rPr>
                <w:lang w:val="sr-Cyrl-CS"/>
              </w:rPr>
            </w:pPr>
            <w:r>
              <w:rPr>
                <w:lang w:val="sr-Cyrl-CS"/>
              </w:rPr>
              <w:t>0</w:t>
            </w:r>
            <w:r w:rsidR="00224894">
              <w:rPr>
                <w:lang w:val="sr-Cyrl-CS"/>
              </w:rPr>
              <w:t>7</w:t>
            </w:r>
            <w:r>
              <w:rPr>
                <w:lang w:val="sr-Cyrl-CS"/>
              </w:rPr>
              <w:t>.06.</w:t>
            </w:r>
            <w:r w:rsidR="0067292E">
              <w:rPr>
                <w:lang w:val="sr-Cyrl-CS"/>
              </w:rPr>
              <w:t>202</w:t>
            </w:r>
            <w:r w:rsidR="007D1DA4">
              <w:rPr>
                <w:lang w:val="sr-Cyrl-CS"/>
              </w:rPr>
              <w:t>2</w:t>
            </w:r>
          </w:p>
        </w:tc>
      </w:tr>
      <w:tr w:rsidR="0058643F" w14:paraId="269A9687" w14:textId="77777777" w:rsidTr="00185C1E">
        <w:tc>
          <w:tcPr>
            <w:tcW w:w="9166" w:type="dxa"/>
            <w:gridSpan w:val="2"/>
          </w:tcPr>
          <w:p w14:paraId="66780D14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58643F" w14:paraId="4C2EAA17" w14:textId="77777777" w:rsidTr="00185C1E">
        <w:tc>
          <w:tcPr>
            <w:tcW w:w="3085" w:type="dxa"/>
          </w:tcPr>
          <w:p w14:paraId="138D7FDA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366E9AA0" w14:textId="0BBE59EA" w:rsidR="0058643F" w:rsidRPr="003C350D" w:rsidRDefault="00324072" w:rsidP="00492515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886EA6">
              <w:rPr>
                <w:lang w:val="sr-Cyrl-CS"/>
              </w:rPr>
              <w:t xml:space="preserve"> </w:t>
            </w:r>
            <w:r w:rsidR="00224894">
              <w:rPr>
                <w:lang w:val="sr-Cyrl-RS"/>
              </w:rPr>
              <w:t>Јелена Ђуричић Миланковић</w:t>
            </w:r>
            <w:r w:rsidR="00B91B77">
              <w:rPr>
                <w:lang w:val="sr-Cyrl-CS"/>
              </w:rPr>
              <w:t xml:space="preserve"> </w:t>
            </w:r>
          </w:p>
        </w:tc>
      </w:tr>
      <w:tr w:rsidR="0058643F" w14:paraId="517085FF" w14:textId="77777777" w:rsidTr="00185C1E">
        <w:tc>
          <w:tcPr>
            <w:tcW w:w="3085" w:type="dxa"/>
          </w:tcPr>
          <w:p w14:paraId="35401683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76AC777A" w14:textId="210AA7E2" w:rsidR="0058643F" w:rsidRDefault="00324072" w:rsidP="005D2A36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224894">
              <w:rPr>
                <w:lang w:val="sr-Cyrl-CS"/>
              </w:rPr>
              <w:t>Зоран Јокић</w:t>
            </w:r>
          </w:p>
        </w:tc>
      </w:tr>
      <w:tr w:rsidR="0058643F" w14:paraId="7068D3E8" w14:textId="77777777" w:rsidTr="00185C1E">
        <w:tc>
          <w:tcPr>
            <w:tcW w:w="3085" w:type="dxa"/>
          </w:tcPr>
          <w:p w14:paraId="64D15915" w14:textId="77777777" w:rsidR="0058643F" w:rsidRDefault="0058643F" w:rsidP="00185C1E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E53657A" w14:textId="69B872F4" w:rsidR="0058643F" w:rsidRDefault="00324072" w:rsidP="005D2A36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224894">
              <w:rPr>
                <w:lang w:val="sr-Cyrl-CS"/>
              </w:rPr>
              <w:t>Јелена Јевтић</w:t>
            </w:r>
          </w:p>
        </w:tc>
      </w:tr>
      <w:bookmarkEnd w:id="0"/>
    </w:tbl>
    <w:p w14:paraId="0E08B5BE" w14:textId="5AF64398" w:rsidR="00CA4C85" w:rsidRDefault="00CA4C85" w:rsidP="00504D00">
      <w:pPr>
        <w:tabs>
          <w:tab w:val="left" w:pos="1440"/>
        </w:tabs>
        <w:ind w:firstLine="720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224894" w:rsidRPr="00561D9D" w14:paraId="481EB80B" w14:textId="77777777" w:rsidTr="001E0E57">
        <w:tc>
          <w:tcPr>
            <w:tcW w:w="3085" w:type="dxa"/>
          </w:tcPr>
          <w:p w14:paraId="0C5372FA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786EA78D" w14:textId="7A3AE70A" w:rsidR="00224894" w:rsidRPr="00224894" w:rsidRDefault="00224894" w:rsidP="001E0E57">
            <w:pPr>
              <w:rPr>
                <w:lang w:val="sr-Cyrl-RS"/>
              </w:rPr>
            </w:pPr>
            <w:r>
              <w:rPr>
                <w:lang w:val="sr-Cyrl-RS"/>
              </w:rPr>
              <w:t>Теодора Лазић</w:t>
            </w:r>
          </w:p>
        </w:tc>
      </w:tr>
      <w:tr w:rsidR="00224894" w:rsidRPr="00561D9D" w14:paraId="55849477" w14:textId="77777777" w:rsidTr="001E0E57">
        <w:tc>
          <w:tcPr>
            <w:tcW w:w="3085" w:type="dxa"/>
          </w:tcPr>
          <w:p w14:paraId="5D876685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2E74E511" w14:textId="67DE0263" w:rsidR="00224894" w:rsidRPr="00224894" w:rsidRDefault="00224894" w:rsidP="001E0E57">
            <w:pPr>
              <w:rPr>
                <w:lang w:val="en-US"/>
              </w:rPr>
            </w:pPr>
            <w:r>
              <w:rPr>
                <w:lang w:val="sr-Cyrl-RS"/>
              </w:rPr>
              <w:t xml:space="preserve">Герила маркетинг на примеру компаније </w:t>
            </w:r>
            <w:r>
              <w:rPr>
                <w:lang w:val="en-US"/>
              </w:rPr>
              <w:t>COCA-COLA</w:t>
            </w:r>
          </w:p>
        </w:tc>
      </w:tr>
      <w:tr w:rsidR="00224894" w14:paraId="4FE8A7C9" w14:textId="77777777" w:rsidTr="001E0E57">
        <w:tc>
          <w:tcPr>
            <w:tcW w:w="3085" w:type="dxa"/>
          </w:tcPr>
          <w:p w14:paraId="5A408A85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790F02BB" w14:textId="20DB279F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12.30</w:t>
            </w:r>
          </w:p>
        </w:tc>
      </w:tr>
      <w:tr w:rsidR="00224894" w14:paraId="6958562A" w14:textId="77777777" w:rsidTr="001E0E57">
        <w:tc>
          <w:tcPr>
            <w:tcW w:w="3085" w:type="dxa"/>
          </w:tcPr>
          <w:p w14:paraId="2B799A92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732B90A1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07.06.2022</w:t>
            </w:r>
          </w:p>
        </w:tc>
      </w:tr>
      <w:tr w:rsidR="00224894" w14:paraId="632B276C" w14:textId="77777777" w:rsidTr="001E0E57">
        <w:tc>
          <w:tcPr>
            <w:tcW w:w="9166" w:type="dxa"/>
            <w:gridSpan w:val="2"/>
          </w:tcPr>
          <w:p w14:paraId="7CEE75D3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224894" w:rsidRPr="003C350D" w14:paraId="4984975B" w14:textId="77777777" w:rsidTr="001E0E57">
        <w:tc>
          <w:tcPr>
            <w:tcW w:w="3085" w:type="dxa"/>
          </w:tcPr>
          <w:p w14:paraId="0994392C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166205C8" w14:textId="77777777" w:rsidR="00224894" w:rsidRPr="003C350D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Јелена Ђуричић Миланковић</w:t>
            </w:r>
            <w:r>
              <w:rPr>
                <w:lang w:val="sr-Cyrl-CS"/>
              </w:rPr>
              <w:t xml:space="preserve"> </w:t>
            </w:r>
          </w:p>
        </w:tc>
      </w:tr>
      <w:tr w:rsidR="00224894" w14:paraId="04E1E450" w14:textId="77777777" w:rsidTr="001E0E57">
        <w:tc>
          <w:tcPr>
            <w:tcW w:w="3085" w:type="dxa"/>
          </w:tcPr>
          <w:p w14:paraId="7EAF65C1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29DFAC4E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Др Зоран Јокић</w:t>
            </w:r>
          </w:p>
        </w:tc>
      </w:tr>
      <w:tr w:rsidR="00224894" w14:paraId="63C3E6D4" w14:textId="77777777" w:rsidTr="001E0E57">
        <w:tc>
          <w:tcPr>
            <w:tcW w:w="3085" w:type="dxa"/>
          </w:tcPr>
          <w:p w14:paraId="69007879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521AA8A0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Јевтић</w:t>
            </w:r>
          </w:p>
        </w:tc>
      </w:tr>
    </w:tbl>
    <w:p w14:paraId="2692B5E4" w14:textId="77777777" w:rsidR="00224894" w:rsidRPr="00224894" w:rsidRDefault="00224894" w:rsidP="00224894">
      <w:pPr>
        <w:tabs>
          <w:tab w:val="left" w:pos="1440"/>
        </w:tabs>
        <w:rPr>
          <w:lang w:val="sr-Cyrl-CS"/>
        </w:rPr>
      </w:pPr>
      <w:r>
        <w:rPr>
          <w:lang w:val="sr-Cyrl-C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224894" w:rsidRPr="00561D9D" w14:paraId="2D1A3143" w14:textId="77777777" w:rsidTr="001E0E57">
        <w:tc>
          <w:tcPr>
            <w:tcW w:w="3085" w:type="dxa"/>
          </w:tcPr>
          <w:p w14:paraId="6558AA2B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15851242" w14:textId="5DC77807" w:rsidR="00224894" w:rsidRPr="00561D9D" w:rsidRDefault="00224894" w:rsidP="001E0E57">
            <w:pPr>
              <w:rPr>
                <w:lang w:val="sr-Cyrl-RS"/>
              </w:rPr>
            </w:pPr>
            <w:r>
              <w:rPr>
                <w:lang w:val="sr-Cyrl-RS"/>
              </w:rPr>
              <w:t>Ивана Ковачевић</w:t>
            </w:r>
          </w:p>
        </w:tc>
      </w:tr>
      <w:tr w:rsidR="00224894" w:rsidRPr="00561D9D" w14:paraId="5C549DA6" w14:textId="77777777" w:rsidTr="001E0E57">
        <w:tc>
          <w:tcPr>
            <w:tcW w:w="3085" w:type="dxa"/>
          </w:tcPr>
          <w:p w14:paraId="60E0B586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27A0BBE2" w14:textId="6B9A9CF8" w:rsidR="00224894" w:rsidRPr="00224894" w:rsidRDefault="00224894" w:rsidP="001E0E57">
            <w:pPr>
              <w:rPr>
                <w:lang w:val="en-US"/>
              </w:rPr>
            </w:pPr>
            <w:r>
              <w:rPr>
                <w:lang w:val="sr-Cyrl-CS"/>
              </w:rPr>
              <w:t xml:space="preserve">Односи с јавношћу на примеру компаније </w:t>
            </w:r>
            <w:r>
              <w:rPr>
                <w:lang w:val="en-US"/>
              </w:rPr>
              <w:t>PHILIPS</w:t>
            </w:r>
          </w:p>
        </w:tc>
      </w:tr>
      <w:tr w:rsidR="00224894" w14:paraId="11ECED2B" w14:textId="77777777" w:rsidTr="001E0E57">
        <w:tc>
          <w:tcPr>
            <w:tcW w:w="3085" w:type="dxa"/>
          </w:tcPr>
          <w:p w14:paraId="3530CD43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C3F42A8" w14:textId="18916E2C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13.00</w:t>
            </w:r>
          </w:p>
        </w:tc>
      </w:tr>
      <w:tr w:rsidR="00224894" w14:paraId="20E312A1" w14:textId="77777777" w:rsidTr="001E0E57">
        <w:tc>
          <w:tcPr>
            <w:tcW w:w="3085" w:type="dxa"/>
          </w:tcPr>
          <w:p w14:paraId="49533EB2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199915B9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07.06.2022</w:t>
            </w:r>
          </w:p>
        </w:tc>
      </w:tr>
      <w:tr w:rsidR="00224894" w14:paraId="57ECCB0F" w14:textId="77777777" w:rsidTr="001E0E57">
        <w:tc>
          <w:tcPr>
            <w:tcW w:w="9166" w:type="dxa"/>
            <w:gridSpan w:val="2"/>
          </w:tcPr>
          <w:p w14:paraId="424E7BB6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224894" w:rsidRPr="003C350D" w14:paraId="73EB63D7" w14:textId="77777777" w:rsidTr="001E0E57">
        <w:tc>
          <w:tcPr>
            <w:tcW w:w="3085" w:type="dxa"/>
          </w:tcPr>
          <w:p w14:paraId="3236E567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F0B69EB" w14:textId="77777777" w:rsidR="00224894" w:rsidRPr="003C350D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 </w:t>
            </w:r>
            <w:r>
              <w:rPr>
                <w:lang w:val="sr-Cyrl-RS"/>
              </w:rPr>
              <w:t>Јелена Ђуричић Миланковић</w:t>
            </w:r>
            <w:r>
              <w:rPr>
                <w:lang w:val="sr-Cyrl-CS"/>
              </w:rPr>
              <w:t xml:space="preserve"> </w:t>
            </w:r>
          </w:p>
        </w:tc>
      </w:tr>
      <w:tr w:rsidR="00224894" w14:paraId="6B2F2602" w14:textId="77777777" w:rsidTr="001E0E57">
        <w:tc>
          <w:tcPr>
            <w:tcW w:w="3085" w:type="dxa"/>
          </w:tcPr>
          <w:p w14:paraId="28621888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5653E2C3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Др Зоран Јокић</w:t>
            </w:r>
          </w:p>
        </w:tc>
      </w:tr>
      <w:tr w:rsidR="00224894" w14:paraId="1EE608D3" w14:textId="77777777" w:rsidTr="001E0E57">
        <w:tc>
          <w:tcPr>
            <w:tcW w:w="3085" w:type="dxa"/>
          </w:tcPr>
          <w:p w14:paraId="0AD20C65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3732474C" w14:textId="77777777" w:rsidR="00224894" w:rsidRDefault="00224894" w:rsidP="001E0E57">
            <w:pPr>
              <w:rPr>
                <w:lang w:val="sr-Cyrl-CS"/>
              </w:rPr>
            </w:pPr>
            <w:r>
              <w:rPr>
                <w:lang w:val="sr-Cyrl-CS"/>
              </w:rPr>
              <w:t>Др Јелена Јевтић</w:t>
            </w:r>
          </w:p>
        </w:tc>
      </w:tr>
    </w:tbl>
    <w:p w14:paraId="2A2C96F5" w14:textId="76288BAE" w:rsidR="00224894" w:rsidRDefault="00224894" w:rsidP="00224894">
      <w:pPr>
        <w:tabs>
          <w:tab w:val="left" w:pos="1440"/>
        </w:tabs>
        <w:rPr>
          <w:lang w:val="sr-Cyrl-CS"/>
        </w:rPr>
      </w:pPr>
    </w:p>
    <w:p w14:paraId="0C838455" w14:textId="2C785692" w:rsidR="00966D30" w:rsidRDefault="00966D30" w:rsidP="00224894">
      <w:pPr>
        <w:tabs>
          <w:tab w:val="left" w:pos="1440"/>
        </w:tabs>
        <w:rPr>
          <w:lang w:val="sr-Cyrl-CS"/>
        </w:rPr>
      </w:pPr>
    </w:p>
    <w:p w14:paraId="1F9DE087" w14:textId="06BB6B72" w:rsidR="00966D30" w:rsidRDefault="00966D30" w:rsidP="00224894">
      <w:pPr>
        <w:tabs>
          <w:tab w:val="left" w:pos="1440"/>
        </w:tabs>
        <w:rPr>
          <w:lang w:val="sr-Cyrl-CS"/>
        </w:rPr>
      </w:pPr>
    </w:p>
    <w:p w14:paraId="5F15A411" w14:textId="5C440E18" w:rsidR="00966D30" w:rsidRDefault="00966D30" w:rsidP="00224894">
      <w:pPr>
        <w:tabs>
          <w:tab w:val="left" w:pos="1440"/>
        </w:tabs>
        <w:rPr>
          <w:lang w:val="sr-Cyrl-CS"/>
        </w:rPr>
      </w:pPr>
    </w:p>
    <w:p w14:paraId="39DD9A77" w14:textId="057BA8B7" w:rsidR="00966D30" w:rsidRDefault="00966D30" w:rsidP="00224894">
      <w:pPr>
        <w:tabs>
          <w:tab w:val="left" w:pos="1440"/>
        </w:tabs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966D30" w:rsidRPr="00561D9D" w14:paraId="5769BBE6" w14:textId="77777777" w:rsidTr="00977518">
        <w:tc>
          <w:tcPr>
            <w:tcW w:w="3085" w:type="dxa"/>
          </w:tcPr>
          <w:p w14:paraId="604C7EDA" w14:textId="77777777" w:rsidR="00966D30" w:rsidRDefault="00966D30" w:rsidP="00977518">
            <w:pPr>
              <w:rPr>
                <w:lang w:val="sr-Cyrl-CS"/>
              </w:rPr>
            </w:pPr>
            <w:r>
              <w:rPr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71AB65B5" w14:textId="13D561A3" w:rsidR="00966D30" w:rsidRPr="00966D30" w:rsidRDefault="00966D30" w:rsidP="00977518">
            <w:pPr>
              <w:rPr>
                <w:lang w:val="sr-Cyrl-CS"/>
              </w:rPr>
            </w:pPr>
            <w:r>
              <w:rPr>
                <w:lang w:val="sr-Cyrl-CS"/>
              </w:rPr>
              <w:t>Биљана Ристивојчевић</w:t>
            </w:r>
          </w:p>
        </w:tc>
      </w:tr>
      <w:tr w:rsidR="00966D30" w:rsidRPr="00224894" w14:paraId="2A358331" w14:textId="77777777" w:rsidTr="00977518">
        <w:tc>
          <w:tcPr>
            <w:tcW w:w="3085" w:type="dxa"/>
          </w:tcPr>
          <w:p w14:paraId="0E5A5D2B" w14:textId="77777777" w:rsidR="00966D30" w:rsidRDefault="00966D30" w:rsidP="00977518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3BB502B4" w14:textId="2B95D954" w:rsidR="00966D30" w:rsidRPr="00966D30" w:rsidRDefault="00966D30" w:rsidP="00977518">
            <w:pPr>
              <w:rPr>
                <w:lang w:val="sr-Cyrl-CS"/>
              </w:rPr>
            </w:pPr>
            <w:r>
              <w:rPr>
                <w:lang w:val="sr-Cyrl-CS"/>
              </w:rPr>
              <w:t>Респираторна инсуфицијенција</w:t>
            </w:r>
          </w:p>
        </w:tc>
      </w:tr>
      <w:tr w:rsidR="00966D30" w14:paraId="713E1A94" w14:textId="77777777" w:rsidTr="00977518">
        <w:tc>
          <w:tcPr>
            <w:tcW w:w="3085" w:type="dxa"/>
          </w:tcPr>
          <w:p w14:paraId="61F6B36F" w14:textId="77777777" w:rsidR="00966D30" w:rsidRDefault="00966D30" w:rsidP="00977518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504E91D9" w14:textId="5F01EF37" w:rsidR="00966D30" w:rsidRDefault="00966D30" w:rsidP="00977518">
            <w:pPr>
              <w:rPr>
                <w:lang w:val="sr-Cyrl-CS"/>
              </w:rPr>
            </w:pPr>
            <w:r>
              <w:rPr>
                <w:lang w:val="sr-Cyrl-CS"/>
              </w:rPr>
              <w:t>9.00</w:t>
            </w:r>
          </w:p>
        </w:tc>
      </w:tr>
      <w:tr w:rsidR="00966D30" w14:paraId="449B0E41" w14:textId="77777777" w:rsidTr="00977518">
        <w:tc>
          <w:tcPr>
            <w:tcW w:w="3085" w:type="dxa"/>
          </w:tcPr>
          <w:p w14:paraId="768E9D6B" w14:textId="77777777" w:rsidR="00966D30" w:rsidRDefault="00966D30" w:rsidP="00977518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583A033D" w14:textId="30C0BF01" w:rsidR="00966D30" w:rsidRDefault="00966D30" w:rsidP="00977518">
            <w:pPr>
              <w:rPr>
                <w:lang w:val="sr-Cyrl-CS"/>
              </w:rPr>
            </w:pPr>
            <w:r>
              <w:rPr>
                <w:lang w:val="sr-Cyrl-CS"/>
              </w:rPr>
              <w:t>13.06.2022</w:t>
            </w:r>
          </w:p>
        </w:tc>
      </w:tr>
      <w:tr w:rsidR="00966D30" w14:paraId="1857CFB8" w14:textId="77777777" w:rsidTr="00977518">
        <w:tc>
          <w:tcPr>
            <w:tcW w:w="9166" w:type="dxa"/>
            <w:gridSpan w:val="2"/>
          </w:tcPr>
          <w:p w14:paraId="0B7EBE51" w14:textId="77777777" w:rsidR="00966D30" w:rsidRDefault="00966D30" w:rsidP="00977518">
            <w:pPr>
              <w:rPr>
                <w:lang w:val="sr-Cyrl-CS"/>
              </w:rPr>
            </w:pPr>
            <w:r>
              <w:rPr>
                <w:lang w:val="sr-Cyrl-CS"/>
              </w:rPr>
              <w:t>Чланови испитне комисије</w:t>
            </w:r>
          </w:p>
        </w:tc>
      </w:tr>
      <w:tr w:rsidR="00966D30" w:rsidRPr="003C350D" w14:paraId="1666E081" w14:textId="77777777" w:rsidTr="00977518">
        <w:tc>
          <w:tcPr>
            <w:tcW w:w="3085" w:type="dxa"/>
          </w:tcPr>
          <w:p w14:paraId="7BC87259" w14:textId="77777777" w:rsidR="00966D30" w:rsidRDefault="00966D30" w:rsidP="00977518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53D7BC7D" w14:textId="19997391" w:rsidR="00966D30" w:rsidRPr="003C350D" w:rsidRDefault="00966D30" w:rsidP="00977518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Спец Никола Бељић </w:t>
            </w:r>
          </w:p>
        </w:tc>
      </w:tr>
      <w:tr w:rsidR="00966D30" w14:paraId="2CEE7FD3" w14:textId="77777777" w:rsidTr="00977518">
        <w:tc>
          <w:tcPr>
            <w:tcW w:w="3085" w:type="dxa"/>
          </w:tcPr>
          <w:p w14:paraId="03BF6738" w14:textId="77777777" w:rsidR="00966D30" w:rsidRDefault="00966D30" w:rsidP="00977518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60E78537" w14:textId="5351F3D1" w:rsidR="00966D30" w:rsidRDefault="00966D30" w:rsidP="00977518">
            <w:pPr>
              <w:rPr>
                <w:lang w:val="sr-Cyrl-CS"/>
              </w:rPr>
            </w:pPr>
            <w:r>
              <w:rPr>
                <w:lang w:val="sr-Cyrl-CS"/>
              </w:rPr>
              <w:t>Љубица Пајић</w:t>
            </w:r>
          </w:p>
        </w:tc>
      </w:tr>
      <w:tr w:rsidR="00966D30" w14:paraId="2A5385F4" w14:textId="77777777" w:rsidTr="00977518">
        <w:tc>
          <w:tcPr>
            <w:tcW w:w="3085" w:type="dxa"/>
          </w:tcPr>
          <w:p w14:paraId="54AA8A42" w14:textId="77777777" w:rsidR="00966D30" w:rsidRDefault="00966D30" w:rsidP="00977518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2D86E031" w14:textId="0F7EC833" w:rsidR="00966D30" w:rsidRDefault="00966D30" w:rsidP="00977518">
            <w:pPr>
              <w:rPr>
                <w:lang w:val="sr-Cyrl-CS"/>
              </w:rPr>
            </w:pPr>
            <w:r>
              <w:rPr>
                <w:lang w:val="sr-Cyrl-CS"/>
              </w:rPr>
              <w:t>Др Зора Наумовић</w:t>
            </w:r>
          </w:p>
        </w:tc>
      </w:tr>
    </w:tbl>
    <w:p w14:paraId="74043404" w14:textId="77777777" w:rsidR="00966D30" w:rsidRPr="00224894" w:rsidRDefault="00966D30" w:rsidP="00224894">
      <w:pPr>
        <w:tabs>
          <w:tab w:val="left" w:pos="1440"/>
        </w:tabs>
        <w:rPr>
          <w:lang w:val="sr-Cyrl-CS"/>
        </w:rPr>
      </w:pPr>
    </w:p>
    <w:sectPr w:rsidR="00966D30" w:rsidRPr="00224894" w:rsidSect="00B13FA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12B46" w14:textId="77777777" w:rsidR="00BD6254" w:rsidRDefault="00BD6254" w:rsidP="00504D00">
      <w:pPr>
        <w:spacing w:after="0" w:line="240" w:lineRule="auto"/>
      </w:pPr>
      <w:r>
        <w:separator/>
      </w:r>
    </w:p>
  </w:endnote>
  <w:endnote w:type="continuationSeparator" w:id="0">
    <w:p w14:paraId="7A511B19" w14:textId="77777777" w:rsidR="00BD6254" w:rsidRDefault="00BD6254" w:rsidP="00504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82BFA" w14:textId="77777777" w:rsidR="00BD6254" w:rsidRDefault="00BD6254" w:rsidP="00504D00">
      <w:pPr>
        <w:spacing w:after="0" w:line="240" w:lineRule="auto"/>
      </w:pPr>
      <w:r>
        <w:separator/>
      </w:r>
    </w:p>
  </w:footnote>
  <w:footnote w:type="continuationSeparator" w:id="0">
    <w:p w14:paraId="3D2CC572" w14:textId="77777777" w:rsidR="00BD6254" w:rsidRDefault="00BD6254" w:rsidP="00504D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TAyNzM2NjA1N7JU0lEKTi0uzszPAykwrAUANpWCPSwAAAA="/>
  </w:docVars>
  <w:rsids>
    <w:rsidRoot w:val="0058643F"/>
    <w:rsid w:val="00000688"/>
    <w:rsid w:val="0000669E"/>
    <w:rsid w:val="00030C49"/>
    <w:rsid w:val="0003345D"/>
    <w:rsid w:val="000346D4"/>
    <w:rsid w:val="00042910"/>
    <w:rsid w:val="00054ED4"/>
    <w:rsid w:val="000749D2"/>
    <w:rsid w:val="00080BF0"/>
    <w:rsid w:val="000833BC"/>
    <w:rsid w:val="00085101"/>
    <w:rsid w:val="000D2578"/>
    <w:rsid w:val="000D295E"/>
    <w:rsid w:val="000D3D43"/>
    <w:rsid w:val="000E6A1E"/>
    <w:rsid w:val="000F7D3B"/>
    <w:rsid w:val="00155A71"/>
    <w:rsid w:val="001769CE"/>
    <w:rsid w:val="00185C1E"/>
    <w:rsid w:val="00197551"/>
    <w:rsid w:val="00197E94"/>
    <w:rsid w:val="001A01F2"/>
    <w:rsid w:val="001A7C28"/>
    <w:rsid w:val="001B0102"/>
    <w:rsid w:val="001C6741"/>
    <w:rsid w:val="001C6767"/>
    <w:rsid w:val="00215207"/>
    <w:rsid w:val="0021663F"/>
    <w:rsid w:val="00224894"/>
    <w:rsid w:val="0022588F"/>
    <w:rsid w:val="00251030"/>
    <w:rsid w:val="0025212B"/>
    <w:rsid w:val="0025297D"/>
    <w:rsid w:val="00266016"/>
    <w:rsid w:val="00272806"/>
    <w:rsid w:val="002A14F1"/>
    <w:rsid w:val="002B3966"/>
    <w:rsid w:val="002D08C2"/>
    <w:rsid w:val="002E480D"/>
    <w:rsid w:val="002E58C2"/>
    <w:rsid w:val="00324072"/>
    <w:rsid w:val="003302D8"/>
    <w:rsid w:val="003504C4"/>
    <w:rsid w:val="003737E8"/>
    <w:rsid w:val="00392931"/>
    <w:rsid w:val="003A18DA"/>
    <w:rsid w:val="003B5F11"/>
    <w:rsid w:val="003C350D"/>
    <w:rsid w:val="003E2CB6"/>
    <w:rsid w:val="003F6A9E"/>
    <w:rsid w:val="00400037"/>
    <w:rsid w:val="00405660"/>
    <w:rsid w:val="00420C58"/>
    <w:rsid w:val="00422B5E"/>
    <w:rsid w:val="00426047"/>
    <w:rsid w:val="004343B8"/>
    <w:rsid w:val="0046335E"/>
    <w:rsid w:val="00463A13"/>
    <w:rsid w:val="00463FB4"/>
    <w:rsid w:val="00471E91"/>
    <w:rsid w:val="00492515"/>
    <w:rsid w:val="004A6DEF"/>
    <w:rsid w:val="004B55DA"/>
    <w:rsid w:val="004C6158"/>
    <w:rsid w:val="004F7692"/>
    <w:rsid w:val="00504D00"/>
    <w:rsid w:val="00540EDF"/>
    <w:rsid w:val="00542444"/>
    <w:rsid w:val="00556E52"/>
    <w:rsid w:val="0056038B"/>
    <w:rsid w:val="00561D9D"/>
    <w:rsid w:val="00576534"/>
    <w:rsid w:val="0058643F"/>
    <w:rsid w:val="00592896"/>
    <w:rsid w:val="00594565"/>
    <w:rsid w:val="005D2A36"/>
    <w:rsid w:val="006050DA"/>
    <w:rsid w:val="00632C83"/>
    <w:rsid w:val="00633B97"/>
    <w:rsid w:val="006659D3"/>
    <w:rsid w:val="00666CC3"/>
    <w:rsid w:val="006700DD"/>
    <w:rsid w:val="006701F7"/>
    <w:rsid w:val="0067292E"/>
    <w:rsid w:val="00696AB8"/>
    <w:rsid w:val="00696CB4"/>
    <w:rsid w:val="006B4C73"/>
    <w:rsid w:val="006D371D"/>
    <w:rsid w:val="006E5677"/>
    <w:rsid w:val="006F2563"/>
    <w:rsid w:val="006F396E"/>
    <w:rsid w:val="007019AA"/>
    <w:rsid w:val="00733576"/>
    <w:rsid w:val="00764A0F"/>
    <w:rsid w:val="00775551"/>
    <w:rsid w:val="007956ED"/>
    <w:rsid w:val="007A3299"/>
    <w:rsid w:val="007B6F18"/>
    <w:rsid w:val="007D1DA4"/>
    <w:rsid w:val="007E15A1"/>
    <w:rsid w:val="007F7C69"/>
    <w:rsid w:val="0080133A"/>
    <w:rsid w:val="00807CBB"/>
    <w:rsid w:val="00820BB6"/>
    <w:rsid w:val="00824540"/>
    <w:rsid w:val="0083278A"/>
    <w:rsid w:val="008562F8"/>
    <w:rsid w:val="00857A2E"/>
    <w:rsid w:val="00860E78"/>
    <w:rsid w:val="00861EA4"/>
    <w:rsid w:val="00871B8F"/>
    <w:rsid w:val="00871BF4"/>
    <w:rsid w:val="00886EA6"/>
    <w:rsid w:val="008A20B5"/>
    <w:rsid w:val="008C65BB"/>
    <w:rsid w:val="0091541A"/>
    <w:rsid w:val="00966D30"/>
    <w:rsid w:val="009709A2"/>
    <w:rsid w:val="009840B1"/>
    <w:rsid w:val="0098717A"/>
    <w:rsid w:val="00992345"/>
    <w:rsid w:val="00997220"/>
    <w:rsid w:val="009A33F9"/>
    <w:rsid w:val="009C039A"/>
    <w:rsid w:val="009C367C"/>
    <w:rsid w:val="009D7E9C"/>
    <w:rsid w:val="009E29DC"/>
    <w:rsid w:val="00A13490"/>
    <w:rsid w:val="00A15D7A"/>
    <w:rsid w:val="00A33C64"/>
    <w:rsid w:val="00A36C1B"/>
    <w:rsid w:val="00A65A1D"/>
    <w:rsid w:val="00A83C3E"/>
    <w:rsid w:val="00A86137"/>
    <w:rsid w:val="00A86C13"/>
    <w:rsid w:val="00A87AF5"/>
    <w:rsid w:val="00AD3359"/>
    <w:rsid w:val="00AD628B"/>
    <w:rsid w:val="00B13FA8"/>
    <w:rsid w:val="00B22F09"/>
    <w:rsid w:val="00B37E73"/>
    <w:rsid w:val="00B46EFD"/>
    <w:rsid w:val="00B47DCE"/>
    <w:rsid w:val="00B71D56"/>
    <w:rsid w:val="00B80E1C"/>
    <w:rsid w:val="00B9183E"/>
    <w:rsid w:val="00B91B77"/>
    <w:rsid w:val="00BB001A"/>
    <w:rsid w:val="00BD2FD0"/>
    <w:rsid w:val="00BD4732"/>
    <w:rsid w:val="00BD6254"/>
    <w:rsid w:val="00BF565C"/>
    <w:rsid w:val="00C139BC"/>
    <w:rsid w:val="00C25F31"/>
    <w:rsid w:val="00C320A2"/>
    <w:rsid w:val="00C50700"/>
    <w:rsid w:val="00C54A26"/>
    <w:rsid w:val="00C57FFB"/>
    <w:rsid w:val="00C63FDA"/>
    <w:rsid w:val="00C74723"/>
    <w:rsid w:val="00C877D1"/>
    <w:rsid w:val="00C93DEB"/>
    <w:rsid w:val="00CA4C85"/>
    <w:rsid w:val="00CD0060"/>
    <w:rsid w:val="00CD2841"/>
    <w:rsid w:val="00CD7143"/>
    <w:rsid w:val="00CE3E7E"/>
    <w:rsid w:val="00D07477"/>
    <w:rsid w:val="00D27332"/>
    <w:rsid w:val="00DB3A56"/>
    <w:rsid w:val="00DB4017"/>
    <w:rsid w:val="00DB556E"/>
    <w:rsid w:val="00DD1FBC"/>
    <w:rsid w:val="00DE4864"/>
    <w:rsid w:val="00E201A3"/>
    <w:rsid w:val="00E342AD"/>
    <w:rsid w:val="00E41ABA"/>
    <w:rsid w:val="00E44FC7"/>
    <w:rsid w:val="00E9433E"/>
    <w:rsid w:val="00EA3052"/>
    <w:rsid w:val="00EB7B30"/>
    <w:rsid w:val="00ED5199"/>
    <w:rsid w:val="00EF0D34"/>
    <w:rsid w:val="00F11738"/>
    <w:rsid w:val="00F22A15"/>
    <w:rsid w:val="00F302F8"/>
    <w:rsid w:val="00F41848"/>
    <w:rsid w:val="00F66F7B"/>
    <w:rsid w:val="00F715A9"/>
    <w:rsid w:val="00F921F2"/>
    <w:rsid w:val="00FA001C"/>
    <w:rsid w:val="00FB5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6A75D"/>
  <w15:docId w15:val="{756C28DD-411F-454E-AA92-3A2DC647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F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643F"/>
    <w:pPr>
      <w:spacing w:after="0" w:line="240" w:lineRule="auto"/>
    </w:pPr>
    <w:rPr>
      <w:lang w:val="sr-Latn-CS" w:eastAsia="sr-Latn-C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972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2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2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2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2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2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D00"/>
  </w:style>
  <w:style w:type="paragraph" w:styleId="Footer">
    <w:name w:val="footer"/>
    <w:basedOn w:val="Normal"/>
    <w:link w:val="FooterChar"/>
    <w:uiPriority w:val="99"/>
    <w:unhideWhenUsed/>
    <w:rsid w:val="00504D0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2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D93A5-B1D8-4527-9E72-BBFCC575C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4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islav Lazarev</dc:creator>
  <cp:keywords/>
  <dc:description/>
  <cp:lastModifiedBy>Danijel Čabarkapa</cp:lastModifiedBy>
  <cp:revision>152</cp:revision>
  <dcterms:created xsi:type="dcterms:W3CDTF">2020-02-03T10:46:00Z</dcterms:created>
  <dcterms:modified xsi:type="dcterms:W3CDTF">2022-06-02T13:31:00Z</dcterms:modified>
</cp:coreProperties>
</file>